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51C1" w:rsidRDefault="003D51C1" w:rsidP="0075210B">
      <w:pPr>
        <w:pStyle w:val="a4"/>
        <w:tabs>
          <w:tab w:val="clear" w:pos="4153"/>
          <w:tab w:val="clear" w:pos="8306"/>
          <w:tab w:val="left" w:pos="2529"/>
          <w:tab w:val="center" w:pos="5233"/>
        </w:tabs>
        <w:ind w:left="-589" w:right="-284"/>
        <w:jc w:val="center"/>
        <w:rPr>
          <w:rFonts w:ascii="Traditional Arabic" w:eastAsiaTheme="minorHAnsi" w:hAnsi="Traditional Arabic" w:cs="Traditional Arabic"/>
          <w:b/>
          <w:bCs/>
          <w:color w:val="000000" w:themeColor="text1"/>
          <w:rtl/>
        </w:rPr>
      </w:pPr>
      <w:bookmarkStart w:id="0" w:name="_GoBack"/>
      <w:bookmarkEnd w:id="0"/>
      <w:r w:rsidRPr="000715F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نموذج</w:t>
      </w:r>
      <w:r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التسجيل</w:t>
      </w:r>
      <w:r w:rsidRPr="000715F2"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ب</w:t>
      </w:r>
      <w:r w:rsidRPr="000715F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برنامج</w:t>
      </w:r>
      <w:r w:rsidRPr="000715F2"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0715F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الإشراف</w:t>
      </w:r>
      <w:r w:rsidR="00B25F3B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  <w:r w:rsidRPr="000715F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المشترك</w:t>
      </w:r>
      <w:r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</w:p>
    <w:tbl>
      <w:tblPr>
        <w:bidiVisual/>
        <w:tblW w:w="51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44"/>
        <w:gridCol w:w="2127"/>
        <w:gridCol w:w="2517"/>
      </w:tblGrid>
      <w:tr w:rsidR="003D51C1" w:rsidRPr="00956A6E" w:rsidTr="0075210B">
        <w:trPr>
          <w:trHeight w:val="77"/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AD67EB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D67E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3D51C1" w:rsidRPr="00956A6E" w:rsidTr="0075210B">
        <w:trPr>
          <w:trHeight w:val="50"/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3D51C1" w:rsidRPr="0075210B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طالبة الرباعي:</w:t>
            </w:r>
          </w:p>
        </w:tc>
      </w:tr>
      <w:tr w:rsidR="000377A8" w:rsidRPr="00956A6E" w:rsidTr="0075210B">
        <w:trPr>
          <w:trHeight w:val="79"/>
          <w:jc w:val="center"/>
        </w:trPr>
        <w:tc>
          <w:tcPr>
            <w:tcW w:w="2583" w:type="pct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0377A8" w:rsidRPr="0075210B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  <w:tc>
          <w:tcPr>
            <w:tcW w:w="2417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377A8" w:rsidRPr="0075210B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</w:t>
            </w:r>
            <w:r w:rsidRPr="0075210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يلاد</w:t>
            </w:r>
            <w:r w:rsidRPr="0075210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0377A8" w:rsidRPr="00956A6E" w:rsidTr="0075210B">
        <w:trPr>
          <w:trHeight w:val="133"/>
          <w:jc w:val="center"/>
        </w:trPr>
        <w:tc>
          <w:tcPr>
            <w:tcW w:w="1623" w:type="pct"/>
            <w:tcBorders>
              <w:left w:val="single" w:sz="12" w:space="0" w:color="auto"/>
              <w:right w:val="single" w:sz="8" w:space="0" w:color="auto"/>
            </w:tcBorders>
          </w:tcPr>
          <w:p w:rsidR="00A41328" w:rsidRPr="0075210B" w:rsidRDefault="00A41328" w:rsidP="0075210B">
            <w:pPr>
              <w:bidi/>
              <w:spacing w:line="240" w:lineRule="auto"/>
              <w:ind w:right="273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سمى الوظيفي:</w:t>
            </w:r>
            <w:r w:rsidRPr="0075210B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</w:t>
            </w:r>
            <w:r w:rsidRPr="0075210B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75210B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</w:t>
            </w:r>
            <w:r w:rsidRPr="0075210B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75210B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عيد</w:t>
            </w:r>
            <w:r w:rsidRPr="0075210B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   </w:t>
            </w:r>
            <w:r w:rsidRPr="0075210B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sym w:font="Wingdings" w:char="F06F"/>
            </w:r>
            <w:r w:rsidRPr="0075210B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حاضر</w:t>
            </w:r>
          </w:p>
        </w:tc>
        <w:tc>
          <w:tcPr>
            <w:tcW w:w="960" w:type="pct"/>
            <w:tcBorders>
              <w:left w:val="single" w:sz="12" w:space="0" w:color="auto"/>
              <w:right w:val="single" w:sz="8" w:space="0" w:color="auto"/>
            </w:tcBorders>
          </w:tcPr>
          <w:p w:rsidR="00A41328" w:rsidRPr="0075210B" w:rsidRDefault="00A4132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رقم</w:t>
            </w:r>
            <w:r w:rsidRPr="0075210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وظيفي</w:t>
            </w:r>
            <w:r w:rsidRPr="0075210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  <w:r w:rsidR="0075210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107" w:type="pct"/>
            <w:tcBorders>
              <w:left w:val="single" w:sz="12" w:space="0" w:color="auto"/>
              <w:right w:val="single" w:sz="8" w:space="0" w:color="auto"/>
            </w:tcBorders>
          </w:tcPr>
          <w:p w:rsidR="00A41328" w:rsidRPr="0075210B" w:rsidRDefault="00A4132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</w:t>
            </w:r>
            <w:r w:rsidRPr="0075210B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عيين:</w:t>
            </w:r>
          </w:p>
        </w:tc>
        <w:tc>
          <w:tcPr>
            <w:tcW w:w="1310" w:type="pct"/>
            <w:tcBorders>
              <w:left w:val="single" w:sz="12" w:space="0" w:color="auto"/>
              <w:right w:val="single" w:sz="12" w:space="0" w:color="auto"/>
            </w:tcBorders>
          </w:tcPr>
          <w:p w:rsidR="00A41328" w:rsidRPr="0075210B" w:rsidRDefault="00A4132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خطاب التعيين:</w:t>
            </w:r>
            <w:r w:rsidR="000377A8"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0377A8" w:rsidRPr="00956A6E" w:rsidTr="0075210B">
        <w:trPr>
          <w:trHeight w:val="70"/>
          <w:jc w:val="center"/>
        </w:trPr>
        <w:tc>
          <w:tcPr>
            <w:tcW w:w="2583" w:type="pct"/>
            <w:gridSpan w:val="2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0377A8" w:rsidRPr="0075210B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ة:</w:t>
            </w:r>
          </w:p>
        </w:tc>
        <w:tc>
          <w:tcPr>
            <w:tcW w:w="2417" w:type="pct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377A8" w:rsidRPr="0075210B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75210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</w:tbl>
    <w:p w:rsidR="003D51C1" w:rsidRPr="00956A6E" w:rsidRDefault="003D51C1" w:rsidP="003D51C1">
      <w:pPr>
        <w:bidi/>
        <w:rPr>
          <w:rFonts w:ascii="Calibri" w:eastAsia="Calibri" w:hAnsi="Calibri" w:cs="Arial"/>
          <w:sz w:val="16"/>
          <w:szCs w:val="16"/>
        </w:rPr>
      </w:pPr>
    </w:p>
    <w:tbl>
      <w:tblPr>
        <w:bidiVisual/>
        <w:tblW w:w="51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5"/>
        <w:gridCol w:w="4701"/>
      </w:tblGrid>
      <w:tr w:rsidR="003D51C1" w:rsidRPr="00956A6E" w:rsidTr="0075210B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956A6E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  <w:r w:rsidRPr="00AD67E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اتصال</w:t>
            </w: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0377A8" w:rsidRPr="00956A6E" w:rsidTr="0075210B">
        <w:trPr>
          <w:trHeight w:val="50"/>
          <w:jc w:val="center"/>
        </w:trPr>
        <w:tc>
          <w:tcPr>
            <w:tcW w:w="2553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  <w:tc>
          <w:tcPr>
            <w:tcW w:w="2447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تحويلة المكتب:</w:t>
            </w:r>
          </w:p>
        </w:tc>
      </w:tr>
      <w:tr w:rsidR="003D51C1" w:rsidRPr="00956A6E" w:rsidTr="0075210B">
        <w:trPr>
          <w:trHeight w:val="70"/>
          <w:jc w:val="center"/>
        </w:trPr>
        <w:tc>
          <w:tcPr>
            <w:tcW w:w="5000" w:type="pct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3D51C1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</w:tr>
      <w:tr w:rsidR="003D51C1" w:rsidRPr="00956A6E" w:rsidTr="0075210B">
        <w:trPr>
          <w:trHeight w:val="70"/>
          <w:jc w:val="center"/>
        </w:trPr>
        <w:tc>
          <w:tcPr>
            <w:tcW w:w="5000" w:type="pct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كتب الدراسات العليا والبحث العلمي بالكلية</w:t>
            </w:r>
          </w:p>
        </w:tc>
      </w:tr>
      <w:tr w:rsidR="003D51C1" w:rsidRPr="00956A6E" w:rsidTr="0075210B">
        <w:trPr>
          <w:trHeight w:val="397"/>
          <w:jc w:val="center"/>
        </w:trPr>
        <w:tc>
          <w:tcPr>
            <w:tcW w:w="2553" w:type="pct"/>
            <w:tcBorders>
              <w:left w:val="single" w:sz="12" w:space="0" w:color="auto"/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بريد الالكتروني: 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@pnu.edu.sa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2447" w:type="pct"/>
            <w:tcBorders>
              <w:left w:val="single" w:sz="12" w:space="0" w:color="auto"/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تحويلة:</w:t>
            </w:r>
          </w:p>
        </w:tc>
      </w:tr>
      <w:tr w:rsidR="003D51C1" w:rsidRPr="00956A6E" w:rsidTr="0075210B">
        <w:trPr>
          <w:trHeight w:val="70"/>
          <w:jc w:val="center"/>
        </w:trPr>
        <w:tc>
          <w:tcPr>
            <w:tcW w:w="5000" w:type="pct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كتب رئيسة القسم بالكلية</w:t>
            </w:r>
          </w:p>
        </w:tc>
      </w:tr>
      <w:tr w:rsidR="003D51C1" w:rsidRPr="00956A6E" w:rsidTr="0075210B">
        <w:trPr>
          <w:trHeight w:val="397"/>
          <w:jc w:val="center"/>
        </w:trPr>
        <w:tc>
          <w:tcPr>
            <w:tcW w:w="2553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بريد الالكتروني: 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@pnu.edu.sa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2447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تحويلة:</w:t>
            </w:r>
          </w:p>
        </w:tc>
      </w:tr>
    </w:tbl>
    <w:p w:rsidR="003D51C1" w:rsidRPr="00956A6E" w:rsidRDefault="003D51C1" w:rsidP="003D51C1">
      <w:pPr>
        <w:bidi/>
        <w:rPr>
          <w:rFonts w:ascii="Calibri" w:eastAsia="Calibri" w:hAnsi="Calibri" w:cs="Arial"/>
          <w:sz w:val="16"/>
          <w:szCs w:val="16"/>
        </w:rPr>
      </w:pPr>
    </w:p>
    <w:tbl>
      <w:tblPr>
        <w:bidiVisual/>
        <w:tblW w:w="510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7"/>
        <w:gridCol w:w="4704"/>
      </w:tblGrid>
      <w:tr w:rsidR="003D51C1" w:rsidRPr="00956A6E" w:rsidTr="00C93185">
        <w:trPr>
          <w:trHeight w:val="50"/>
          <w:jc w:val="center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5B6171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  <w:r w:rsidRPr="00AD67E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يانات الاجتماعية</w:t>
            </w:r>
          </w:p>
        </w:tc>
      </w:tr>
      <w:tr w:rsidR="000377A8" w:rsidRPr="00956A6E" w:rsidTr="0075210B">
        <w:trPr>
          <w:trHeight w:val="454"/>
          <w:jc w:val="center"/>
        </w:trPr>
        <w:tc>
          <w:tcPr>
            <w:tcW w:w="2553" w:type="pct"/>
            <w:tcBorders>
              <w:top w:val="single" w:sz="12" w:space="0" w:color="auto"/>
              <w:left w:val="single" w:sz="12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حالة الاجتماعية:</w:t>
            </w:r>
          </w:p>
        </w:tc>
        <w:tc>
          <w:tcPr>
            <w:tcW w:w="2447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عدد الأطفال:</w:t>
            </w:r>
          </w:p>
        </w:tc>
      </w:tr>
      <w:tr w:rsidR="000377A8" w:rsidRPr="00956A6E" w:rsidTr="0075210B">
        <w:trPr>
          <w:trHeight w:val="454"/>
          <w:jc w:val="center"/>
        </w:trPr>
        <w:tc>
          <w:tcPr>
            <w:tcW w:w="2553" w:type="pct"/>
            <w:tcBorders>
              <w:left w:val="single" w:sz="12" w:space="0" w:color="auto"/>
              <w:right w:val="single" w:sz="4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ولي الأمر:</w:t>
            </w:r>
          </w:p>
        </w:tc>
        <w:tc>
          <w:tcPr>
            <w:tcW w:w="2447" w:type="pct"/>
            <w:tcBorders>
              <w:left w:val="single" w:sz="12" w:space="0" w:color="auto"/>
              <w:right w:val="single" w:sz="12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جهة عمل ولي الأمر:</w:t>
            </w:r>
          </w:p>
        </w:tc>
      </w:tr>
      <w:tr w:rsidR="000377A8" w:rsidRPr="00956A6E" w:rsidTr="0075210B">
        <w:trPr>
          <w:trHeight w:val="454"/>
          <w:jc w:val="center"/>
        </w:trPr>
        <w:tc>
          <w:tcPr>
            <w:tcW w:w="2553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صلة القرابة:</w:t>
            </w:r>
          </w:p>
        </w:tc>
        <w:tc>
          <w:tcPr>
            <w:tcW w:w="2447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377A8" w:rsidRPr="00C93185" w:rsidRDefault="000377A8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هاتف للتواصل:</w:t>
            </w:r>
          </w:p>
        </w:tc>
      </w:tr>
    </w:tbl>
    <w:p w:rsidR="003D51C1" w:rsidRPr="00956A6E" w:rsidRDefault="003D51C1" w:rsidP="003D51C1">
      <w:pPr>
        <w:bidi/>
        <w:rPr>
          <w:rFonts w:ascii="Calibri" w:eastAsia="Calibri" w:hAnsi="Calibri" w:cs="Arial"/>
          <w:sz w:val="16"/>
          <w:szCs w:val="16"/>
        </w:rPr>
      </w:pPr>
    </w:p>
    <w:tbl>
      <w:tblPr>
        <w:bidiVisual/>
        <w:tblW w:w="50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6"/>
        <w:gridCol w:w="3730"/>
        <w:gridCol w:w="15"/>
        <w:gridCol w:w="3984"/>
      </w:tblGrid>
      <w:tr w:rsidR="003D51C1" w:rsidRPr="00956A6E" w:rsidTr="00C93185">
        <w:trPr>
          <w:trHeight w:val="50"/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956A6E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AD67E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ؤهلات الأكاديمية</w:t>
            </w:r>
          </w:p>
        </w:tc>
      </w:tr>
      <w:tr w:rsidR="00417BA5" w:rsidRPr="00956A6E" w:rsidTr="0075210B">
        <w:trPr>
          <w:trHeight w:val="50"/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417BA5" w:rsidRPr="00956A6E" w:rsidRDefault="00417BA5" w:rsidP="00EF7A0F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كالوريوس</w:t>
            </w:r>
          </w:p>
        </w:tc>
      </w:tr>
      <w:tr w:rsidR="00417BA5" w:rsidRPr="00956A6E" w:rsidTr="00C93185">
        <w:trPr>
          <w:trHeight w:val="70"/>
          <w:jc w:val="center"/>
        </w:trPr>
        <w:tc>
          <w:tcPr>
            <w:tcW w:w="968" w:type="pct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417BA5" w:rsidRPr="00956A6E" w:rsidRDefault="00417BA5" w:rsidP="00EF7A0F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خصص</w:t>
            </w:r>
          </w:p>
        </w:tc>
        <w:tc>
          <w:tcPr>
            <w:tcW w:w="194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417BA5" w:rsidRPr="00956A6E" w:rsidRDefault="00417BA5" w:rsidP="00EF7A0F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عام</w:t>
            </w:r>
          </w:p>
        </w:tc>
        <w:tc>
          <w:tcPr>
            <w:tcW w:w="208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417BA5" w:rsidRPr="00956A6E" w:rsidRDefault="00417BA5" w:rsidP="00EF7A0F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قيق</w:t>
            </w:r>
          </w:p>
        </w:tc>
      </w:tr>
      <w:tr w:rsidR="00417BA5" w:rsidRPr="00956A6E" w:rsidTr="00C93185">
        <w:trPr>
          <w:trHeight w:val="511"/>
          <w:jc w:val="center"/>
        </w:trPr>
        <w:tc>
          <w:tcPr>
            <w:tcW w:w="968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417BA5" w:rsidRPr="00956A6E" w:rsidRDefault="00417BA5" w:rsidP="00EF7A0F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46" w:type="pc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7BA5" w:rsidRPr="00956A6E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2087" w:type="pct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7BA5" w:rsidRPr="00956A6E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</w:tr>
      <w:tr w:rsidR="00417BA5" w:rsidRPr="00956A6E" w:rsidTr="00C93185">
        <w:trPr>
          <w:trHeight w:val="454"/>
          <w:jc w:val="center"/>
        </w:trPr>
        <w:tc>
          <w:tcPr>
            <w:tcW w:w="968" w:type="pct"/>
            <w:tcBorders>
              <w:left w:val="single" w:sz="12" w:space="0" w:color="auto"/>
              <w:right w:val="single" w:sz="12" w:space="0" w:color="auto"/>
            </w:tcBorders>
          </w:tcPr>
          <w:p w:rsidR="00417BA5" w:rsidRPr="00C93185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  <w:tc>
          <w:tcPr>
            <w:tcW w:w="1946" w:type="pct"/>
            <w:tcBorders>
              <w:left w:val="single" w:sz="12" w:space="0" w:color="auto"/>
              <w:right w:val="single" w:sz="8" w:space="0" w:color="auto"/>
            </w:tcBorders>
          </w:tcPr>
          <w:p w:rsidR="00417BA5" w:rsidRPr="00C93185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087" w:type="pct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417BA5" w:rsidRPr="00C93185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ولة:</w:t>
            </w:r>
          </w:p>
        </w:tc>
      </w:tr>
      <w:tr w:rsidR="00417BA5" w:rsidRPr="00956A6E" w:rsidTr="00C93185">
        <w:trPr>
          <w:trHeight w:val="454"/>
          <w:jc w:val="center"/>
        </w:trPr>
        <w:tc>
          <w:tcPr>
            <w:tcW w:w="968" w:type="pct"/>
            <w:tcBorders>
              <w:left w:val="single" w:sz="12" w:space="0" w:color="auto"/>
              <w:right w:val="single" w:sz="12" w:space="0" w:color="auto"/>
            </w:tcBorders>
          </w:tcPr>
          <w:p w:rsidR="00417BA5" w:rsidRPr="00C93185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خرج:</w:t>
            </w:r>
          </w:p>
        </w:tc>
        <w:tc>
          <w:tcPr>
            <w:tcW w:w="1946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417BA5" w:rsidRPr="00C93185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/        /      14ه الموافق     /        /     20م</w:t>
            </w:r>
          </w:p>
        </w:tc>
        <w:tc>
          <w:tcPr>
            <w:tcW w:w="2087" w:type="pct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7BA5" w:rsidRPr="00C93185" w:rsidRDefault="00417BA5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قدير:</w:t>
            </w:r>
          </w:p>
        </w:tc>
      </w:tr>
      <w:tr w:rsidR="00417BA5" w:rsidRPr="00956A6E" w:rsidTr="00C93185">
        <w:trPr>
          <w:trHeight w:val="70"/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417BA5" w:rsidRPr="00956A6E" w:rsidRDefault="00417BA5" w:rsidP="00417BA5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اجستير</w:t>
            </w:r>
          </w:p>
        </w:tc>
      </w:tr>
      <w:tr w:rsidR="00417BA5" w:rsidRPr="00956A6E" w:rsidTr="00C93185">
        <w:trPr>
          <w:trHeight w:val="70"/>
          <w:jc w:val="center"/>
        </w:trPr>
        <w:tc>
          <w:tcPr>
            <w:tcW w:w="968" w:type="pct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417BA5" w:rsidRPr="00956A6E" w:rsidRDefault="00417BA5" w:rsidP="00417BA5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خصص</w:t>
            </w:r>
          </w:p>
        </w:tc>
        <w:tc>
          <w:tcPr>
            <w:tcW w:w="1946" w:type="pct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417BA5" w:rsidRPr="00956A6E" w:rsidRDefault="00417BA5" w:rsidP="00417BA5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عام</w:t>
            </w:r>
          </w:p>
        </w:tc>
        <w:tc>
          <w:tcPr>
            <w:tcW w:w="2087" w:type="pct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417BA5" w:rsidRPr="00956A6E" w:rsidRDefault="00417BA5" w:rsidP="00417BA5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قيق</w:t>
            </w:r>
          </w:p>
        </w:tc>
      </w:tr>
      <w:tr w:rsidR="00417BA5" w:rsidRPr="00956A6E" w:rsidTr="00C93185">
        <w:trPr>
          <w:trHeight w:val="90"/>
          <w:jc w:val="center"/>
        </w:trPr>
        <w:tc>
          <w:tcPr>
            <w:tcW w:w="968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417BA5" w:rsidRPr="00956A6E" w:rsidRDefault="00417BA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1946" w:type="pct"/>
            <w:tcBorders>
              <w:left w:val="single" w:sz="12" w:space="0" w:color="auto"/>
              <w:right w:val="single" w:sz="12" w:space="0" w:color="auto"/>
            </w:tcBorders>
          </w:tcPr>
          <w:p w:rsidR="00417BA5" w:rsidRPr="00C93185" w:rsidRDefault="00417BA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2087" w:type="pct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417BA5" w:rsidRPr="00956A6E" w:rsidRDefault="00417BA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</w:tr>
      <w:tr w:rsidR="00C93185" w:rsidRPr="00956A6E" w:rsidTr="00C93185">
        <w:trPr>
          <w:trHeight w:val="259"/>
          <w:jc w:val="center"/>
        </w:trPr>
        <w:tc>
          <w:tcPr>
            <w:tcW w:w="2913" w:type="pct"/>
            <w:gridSpan w:val="2"/>
            <w:tcBorders>
              <w:left w:val="single" w:sz="12" w:space="0" w:color="auto"/>
              <w:right w:val="single" w:sz="8" w:space="0" w:color="auto"/>
            </w:tcBorders>
          </w:tcPr>
          <w:p w:rsidR="00C93185" w:rsidRPr="00C93185" w:rsidRDefault="00C9318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  <w:tc>
          <w:tcPr>
            <w:tcW w:w="2087" w:type="pct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C93185" w:rsidRPr="00C93185" w:rsidRDefault="00C9318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ولة:</w:t>
            </w:r>
          </w:p>
        </w:tc>
      </w:tr>
      <w:tr w:rsidR="00417BA5" w:rsidRPr="00956A6E" w:rsidTr="00C93185">
        <w:trPr>
          <w:trHeight w:val="603"/>
          <w:jc w:val="center"/>
        </w:trPr>
        <w:tc>
          <w:tcPr>
            <w:tcW w:w="968" w:type="pct"/>
            <w:tcBorders>
              <w:left w:val="single" w:sz="12" w:space="0" w:color="auto"/>
              <w:right w:val="single" w:sz="12" w:space="0" w:color="auto"/>
            </w:tcBorders>
          </w:tcPr>
          <w:p w:rsidR="00417BA5" w:rsidRPr="00C93185" w:rsidRDefault="00417BA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خرج:</w:t>
            </w:r>
          </w:p>
        </w:tc>
        <w:tc>
          <w:tcPr>
            <w:tcW w:w="1946" w:type="pct"/>
            <w:tcBorders>
              <w:left w:val="single" w:sz="12" w:space="0" w:color="auto"/>
              <w:right w:val="single" w:sz="8" w:space="0" w:color="auto"/>
            </w:tcBorders>
          </w:tcPr>
          <w:p w:rsidR="00417BA5" w:rsidRPr="00C93185" w:rsidRDefault="00417BA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/        /      14ه الموافق     /        /     20م</w:t>
            </w:r>
          </w:p>
        </w:tc>
        <w:tc>
          <w:tcPr>
            <w:tcW w:w="2087" w:type="pct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417BA5" w:rsidRPr="00C93185" w:rsidRDefault="00417BA5" w:rsidP="00417BA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قدير:</w:t>
            </w:r>
          </w:p>
        </w:tc>
      </w:tr>
      <w:tr w:rsidR="00BF0AC0" w:rsidRPr="00956A6E" w:rsidTr="0075210B">
        <w:trPr>
          <w:trHeight w:val="454"/>
          <w:jc w:val="center"/>
        </w:trPr>
        <w:tc>
          <w:tcPr>
            <w:tcW w:w="5000" w:type="pct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BF0AC0" w:rsidRPr="00956A6E" w:rsidRDefault="00BF0AC0" w:rsidP="00BF0AC0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lastRenderedPageBreak/>
              <w:t>الدكتوراه</w:t>
            </w:r>
          </w:p>
        </w:tc>
      </w:tr>
      <w:tr w:rsidR="00BF0AC0" w:rsidRPr="00956A6E" w:rsidTr="00C93185">
        <w:trPr>
          <w:trHeight w:val="60"/>
          <w:jc w:val="center"/>
        </w:trPr>
        <w:tc>
          <w:tcPr>
            <w:tcW w:w="968" w:type="pct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BF0AC0" w:rsidRPr="00956A6E" w:rsidRDefault="00BF0AC0" w:rsidP="00BF0AC0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خصص</w:t>
            </w:r>
          </w:p>
        </w:tc>
        <w:tc>
          <w:tcPr>
            <w:tcW w:w="1954" w:type="pct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BF0AC0" w:rsidRPr="00956A6E" w:rsidRDefault="00BF0AC0" w:rsidP="00BF0AC0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عام</w:t>
            </w:r>
          </w:p>
        </w:tc>
        <w:tc>
          <w:tcPr>
            <w:tcW w:w="2079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BF0AC0" w:rsidRPr="00956A6E" w:rsidRDefault="00BF0AC0" w:rsidP="00BF0AC0">
            <w:pPr>
              <w:bidi/>
              <w:spacing w:line="240" w:lineRule="auto"/>
              <w:jc w:val="center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قيق</w:t>
            </w:r>
          </w:p>
        </w:tc>
      </w:tr>
      <w:tr w:rsidR="00BF0AC0" w:rsidRPr="00C93185" w:rsidTr="00C93185">
        <w:trPr>
          <w:trHeight w:val="454"/>
          <w:jc w:val="center"/>
        </w:trPr>
        <w:tc>
          <w:tcPr>
            <w:tcW w:w="968" w:type="pct"/>
            <w:vMerge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954" w:type="pct"/>
            <w:gridSpan w:val="2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  <w:tc>
          <w:tcPr>
            <w:tcW w:w="2079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</w:p>
        </w:tc>
      </w:tr>
      <w:tr w:rsidR="00917057" w:rsidRPr="00C93185" w:rsidTr="00C93185">
        <w:trPr>
          <w:trHeight w:val="454"/>
          <w:jc w:val="center"/>
        </w:trPr>
        <w:tc>
          <w:tcPr>
            <w:tcW w:w="2921" w:type="pct"/>
            <w:gridSpan w:val="3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917057" w:rsidRPr="00C93185" w:rsidRDefault="00917057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  <w:tc>
          <w:tcPr>
            <w:tcW w:w="2079" w:type="pct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917057" w:rsidRPr="00C93185" w:rsidRDefault="00917057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ولة:</w:t>
            </w:r>
          </w:p>
        </w:tc>
      </w:tr>
      <w:tr w:rsidR="00917057" w:rsidRPr="00C93185" w:rsidTr="00C93185">
        <w:trPr>
          <w:trHeight w:val="454"/>
          <w:jc w:val="center"/>
        </w:trPr>
        <w:tc>
          <w:tcPr>
            <w:tcW w:w="2921" w:type="pct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7057" w:rsidRPr="00C93185" w:rsidRDefault="00917057" w:rsidP="0091705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اريخ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دء الدراسة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              /         /         20م</w:t>
            </w:r>
          </w:p>
        </w:tc>
        <w:tc>
          <w:tcPr>
            <w:tcW w:w="2079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7057" w:rsidRPr="00C93185" w:rsidRDefault="00917057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دة البرنامج:</w:t>
            </w:r>
          </w:p>
        </w:tc>
      </w:tr>
    </w:tbl>
    <w:p w:rsidR="003D51C1" w:rsidRPr="00C93185" w:rsidRDefault="003D51C1" w:rsidP="003D51C1">
      <w:pPr>
        <w:bidi/>
        <w:rPr>
          <w:rFonts w:ascii="Calibri" w:eastAsia="Calibri" w:hAnsi="Calibri" w:cs="Arial"/>
          <w:b/>
          <w:bCs/>
          <w:sz w:val="2"/>
          <w:szCs w:val="2"/>
          <w:rtl/>
        </w:rPr>
      </w:pPr>
    </w:p>
    <w:p w:rsidR="003D51C1" w:rsidRPr="00C93185" w:rsidRDefault="003D51C1" w:rsidP="003D51C1">
      <w:pPr>
        <w:bidi/>
        <w:rPr>
          <w:rFonts w:ascii="Calibri" w:eastAsia="Calibri" w:hAnsi="Calibri" w:cs="Arial"/>
          <w:b/>
          <w:bCs/>
          <w:sz w:val="2"/>
          <w:szCs w:val="2"/>
          <w:rtl/>
        </w:rPr>
      </w:pPr>
    </w:p>
    <w:p w:rsidR="003D51C1" w:rsidRDefault="003D51C1" w:rsidP="003D51C1">
      <w:pPr>
        <w:bidi/>
        <w:rPr>
          <w:rFonts w:ascii="Calibri" w:eastAsia="Calibri" w:hAnsi="Calibri" w:cs="Arial"/>
          <w:sz w:val="2"/>
          <w:szCs w:val="2"/>
          <w:rtl/>
        </w:rPr>
      </w:pPr>
    </w:p>
    <w:p w:rsidR="003D51C1" w:rsidRDefault="003D51C1" w:rsidP="003D51C1">
      <w:pPr>
        <w:bidi/>
        <w:rPr>
          <w:rFonts w:ascii="Calibri" w:eastAsia="Calibri" w:hAnsi="Calibri" w:cs="Arial"/>
          <w:sz w:val="2"/>
          <w:szCs w:val="2"/>
          <w:rtl/>
        </w:rPr>
      </w:pPr>
    </w:p>
    <w:p w:rsidR="003D51C1" w:rsidRDefault="003D51C1" w:rsidP="003D51C1">
      <w:pPr>
        <w:bidi/>
        <w:rPr>
          <w:rFonts w:ascii="Calibri" w:eastAsia="Calibri" w:hAnsi="Calibri" w:cs="Arial"/>
          <w:sz w:val="2"/>
          <w:szCs w:val="2"/>
          <w:rtl/>
        </w:rPr>
      </w:pPr>
    </w:p>
    <w:p w:rsidR="003D51C1" w:rsidRPr="000750F8" w:rsidRDefault="003D51C1" w:rsidP="003D51C1">
      <w:pPr>
        <w:bidi/>
        <w:rPr>
          <w:rFonts w:ascii="Calibri" w:eastAsia="Calibri" w:hAnsi="Calibri" w:cs="Arial"/>
          <w:sz w:val="2"/>
          <w:szCs w:val="2"/>
          <w:rtl/>
        </w:rPr>
      </w:pPr>
    </w:p>
    <w:p w:rsidR="003D51C1" w:rsidRPr="007E3623" w:rsidRDefault="003D51C1" w:rsidP="003D51C1">
      <w:pPr>
        <w:bidi/>
        <w:rPr>
          <w:rFonts w:ascii="Calibri" w:eastAsia="Calibri" w:hAnsi="Calibri" w:cs="Arial"/>
          <w:sz w:val="6"/>
          <w:szCs w:val="6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6"/>
        <w:gridCol w:w="3137"/>
        <w:gridCol w:w="3135"/>
      </w:tblGrid>
      <w:tr w:rsidR="003D51C1" w:rsidRPr="00956A6E" w:rsidTr="00C93185">
        <w:trPr>
          <w:trHeight w:val="123"/>
          <w:jc w:val="center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956A6E" w:rsidRDefault="003D51C1" w:rsidP="00AD67E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لغة الانجليزية:</w:t>
            </w:r>
            <w:r w:rsidRPr="00956A6E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ab/>
            </w:r>
          </w:p>
        </w:tc>
      </w:tr>
      <w:tr w:rsidR="003D51C1" w:rsidRPr="00956A6E" w:rsidTr="00AD67EB">
        <w:trPr>
          <w:trHeight w:val="454"/>
          <w:jc w:val="center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ستوى اللغة الانجليزية: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" w:char="F06F"/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ممتاز   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" w:char="F06F"/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جيد جداً   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" w:char="F06F"/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جيد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</w:rPr>
              <w:sym w:font="Wingdings" w:char="F06F"/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مقبول</w:t>
            </w:r>
          </w:p>
        </w:tc>
      </w:tr>
      <w:tr w:rsidR="00917057" w:rsidRPr="00956A6E" w:rsidTr="00AD67EB">
        <w:trPr>
          <w:trHeight w:val="454"/>
          <w:jc w:val="center"/>
        </w:trPr>
        <w:tc>
          <w:tcPr>
            <w:tcW w:w="1667" w:type="pct"/>
            <w:tcBorders>
              <w:left w:val="single" w:sz="12" w:space="0" w:color="auto"/>
              <w:bottom w:val="single" w:sz="12" w:space="0" w:color="auto"/>
            </w:tcBorders>
          </w:tcPr>
          <w:p w:rsidR="00917057" w:rsidRPr="00C93185" w:rsidRDefault="00917057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نوع الاختبار: </w:t>
            </w:r>
          </w:p>
        </w:tc>
        <w:tc>
          <w:tcPr>
            <w:tcW w:w="1667" w:type="pct"/>
            <w:tcBorders>
              <w:left w:val="single" w:sz="12" w:space="0" w:color="auto"/>
              <w:bottom w:val="single" w:sz="12" w:space="0" w:color="auto"/>
            </w:tcBorders>
          </w:tcPr>
          <w:p w:rsidR="00917057" w:rsidRPr="00C93185" w:rsidRDefault="00917057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:</w:t>
            </w:r>
          </w:p>
        </w:tc>
        <w:tc>
          <w:tcPr>
            <w:tcW w:w="1666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7057" w:rsidRPr="00C93185" w:rsidRDefault="00917057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اريخ:</w:t>
            </w:r>
          </w:p>
        </w:tc>
      </w:tr>
    </w:tbl>
    <w:p w:rsidR="003D51C1" w:rsidRDefault="003D51C1" w:rsidP="003D51C1">
      <w:pPr>
        <w:spacing w:after="200"/>
        <w:jc w:val="right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3"/>
        <w:gridCol w:w="3949"/>
        <w:gridCol w:w="4096"/>
      </w:tblGrid>
      <w:tr w:rsidR="003D51C1" w:rsidRPr="006C30C4" w:rsidTr="00C93185">
        <w:trPr>
          <w:trHeight w:val="104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0750F8" w:rsidRDefault="003D51C1" w:rsidP="00AD67E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0750F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شرف الداخلي:</w:t>
            </w:r>
          </w:p>
        </w:tc>
      </w:tr>
      <w:tr w:rsidR="003D51C1" w:rsidRPr="006C30C4" w:rsidTr="00AD67EB">
        <w:trPr>
          <w:trHeight w:val="454"/>
        </w:trPr>
        <w:tc>
          <w:tcPr>
            <w:tcW w:w="724" w:type="pct"/>
            <w:tcBorders>
              <w:lef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سم:</w:t>
            </w:r>
          </w:p>
        </w:tc>
        <w:tc>
          <w:tcPr>
            <w:tcW w:w="4276" w:type="pct"/>
            <w:gridSpan w:val="2"/>
            <w:tcBorders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</w:tr>
      <w:tr w:rsidR="00BF0AC0" w:rsidRPr="006C30C4" w:rsidTr="00AD67EB">
        <w:trPr>
          <w:trHeight w:val="454"/>
        </w:trPr>
        <w:tc>
          <w:tcPr>
            <w:tcW w:w="724" w:type="pct"/>
            <w:tcBorders>
              <w:left w:val="single" w:sz="12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خصص:</w:t>
            </w:r>
          </w:p>
        </w:tc>
        <w:tc>
          <w:tcPr>
            <w:tcW w:w="2099" w:type="pct"/>
            <w:tcBorders>
              <w:right w:val="single" w:sz="4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  <w:tc>
          <w:tcPr>
            <w:tcW w:w="2177" w:type="pct"/>
            <w:tcBorders>
              <w:right w:val="single" w:sz="12" w:space="0" w:color="auto"/>
            </w:tcBorders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علمية:</w:t>
            </w:r>
          </w:p>
        </w:tc>
      </w:tr>
      <w:tr w:rsidR="00BF0AC0" w:rsidRPr="006C30C4" w:rsidTr="00AD67EB">
        <w:trPr>
          <w:trHeight w:val="454"/>
        </w:trPr>
        <w:tc>
          <w:tcPr>
            <w:tcW w:w="724" w:type="pct"/>
            <w:tcBorders>
              <w:left w:val="single" w:sz="12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  <w:tc>
          <w:tcPr>
            <w:tcW w:w="4276" w:type="pct"/>
            <w:gridSpan w:val="2"/>
            <w:tcBorders>
              <w:right w:val="single" w:sz="12" w:space="0" w:color="auto"/>
            </w:tcBorders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</w:tr>
      <w:tr w:rsidR="00BF0AC0" w:rsidRPr="006C30C4" w:rsidTr="00AD67EB">
        <w:trPr>
          <w:trHeight w:val="454"/>
        </w:trPr>
        <w:tc>
          <w:tcPr>
            <w:tcW w:w="724" w:type="pct"/>
            <w:tcBorders>
              <w:left w:val="single" w:sz="12" w:space="0" w:color="auto"/>
              <w:bottom w:val="single" w:sz="12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</w:p>
        </w:tc>
        <w:tc>
          <w:tcPr>
            <w:tcW w:w="2099" w:type="pct"/>
            <w:tcBorders>
              <w:bottom w:val="single" w:sz="12" w:space="0" w:color="auto"/>
              <w:right w:val="single" w:sz="4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  <w:tc>
          <w:tcPr>
            <w:tcW w:w="2177" w:type="pct"/>
            <w:tcBorders>
              <w:bottom w:val="single" w:sz="12" w:space="0" w:color="auto"/>
              <w:right w:val="single" w:sz="12" w:space="0" w:color="auto"/>
            </w:tcBorders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تواصل:</w:t>
            </w:r>
          </w:p>
        </w:tc>
      </w:tr>
    </w:tbl>
    <w:p w:rsidR="003D51C1" w:rsidRDefault="003D51C1" w:rsidP="003D51C1">
      <w:pPr>
        <w:spacing w:after="200"/>
        <w:jc w:val="right"/>
        <w:rPr>
          <w:rFonts w:ascii="Calibri" w:eastAsia="Calibri" w:hAnsi="Calibri" w:cs="Arial"/>
          <w:sz w:val="2"/>
          <w:szCs w:val="2"/>
        </w:r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0"/>
        <w:gridCol w:w="4094"/>
        <w:gridCol w:w="4094"/>
      </w:tblGrid>
      <w:tr w:rsidR="003D51C1" w:rsidRPr="000750F8" w:rsidTr="00C93185">
        <w:trPr>
          <w:trHeight w:val="67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3D51C1" w:rsidRPr="000750F8" w:rsidRDefault="003D51C1" w:rsidP="00AD67E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0750F8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بيانات المشرف الخارجي:</w:t>
            </w:r>
          </w:p>
        </w:tc>
      </w:tr>
      <w:tr w:rsidR="003D51C1" w:rsidRPr="006C30C4" w:rsidTr="00AD67EB">
        <w:trPr>
          <w:trHeight w:val="454"/>
        </w:trPr>
        <w:tc>
          <w:tcPr>
            <w:tcW w:w="648" w:type="pct"/>
            <w:tcBorders>
              <w:left w:val="single" w:sz="12" w:space="0" w:color="auto"/>
              <w:right w:val="single" w:sz="4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سم:</w:t>
            </w:r>
          </w:p>
        </w:tc>
        <w:tc>
          <w:tcPr>
            <w:tcW w:w="4352" w:type="pct"/>
            <w:gridSpan w:val="2"/>
            <w:tcBorders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</w:tr>
      <w:tr w:rsidR="00BF0AC0" w:rsidRPr="006C30C4" w:rsidTr="00AD67EB">
        <w:trPr>
          <w:trHeight w:val="454"/>
        </w:trPr>
        <w:tc>
          <w:tcPr>
            <w:tcW w:w="648" w:type="pct"/>
            <w:tcBorders>
              <w:left w:val="single" w:sz="12" w:space="0" w:color="auto"/>
              <w:right w:val="single" w:sz="4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تخصص:</w:t>
            </w:r>
          </w:p>
        </w:tc>
        <w:tc>
          <w:tcPr>
            <w:tcW w:w="2176" w:type="pct"/>
            <w:tcBorders>
              <w:right w:val="single" w:sz="4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  <w:tc>
          <w:tcPr>
            <w:tcW w:w="2176" w:type="pct"/>
            <w:tcBorders>
              <w:right w:val="single" w:sz="12" w:space="0" w:color="auto"/>
            </w:tcBorders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C93185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علمية:</w:t>
            </w:r>
          </w:p>
        </w:tc>
      </w:tr>
      <w:tr w:rsidR="003D51C1" w:rsidRPr="006C30C4" w:rsidTr="00AD67EB">
        <w:trPr>
          <w:trHeight w:val="454"/>
        </w:trPr>
        <w:tc>
          <w:tcPr>
            <w:tcW w:w="648" w:type="pct"/>
            <w:tcBorders>
              <w:left w:val="single" w:sz="12" w:space="0" w:color="auto"/>
              <w:right w:val="single" w:sz="4" w:space="0" w:color="auto"/>
            </w:tcBorders>
          </w:tcPr>
          <w:p w:rsidR="003D51C1" w:rsidRPr="00C93185" w:rsidRDefault="00BF0AC0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  <w:tc>
          <w:tcPr>
            <w:tcW w:w="4352" w:type="pct"/>
            <w:gridSpan w:val="2"/>
            <w:tcBorders>
              <w:right w:val="single" w:sz="12" w:space="0" w:color="auto"/>
            </w:tcBorders>
          </w:tcPr>
          <w:p w:rsidR="003D51C1" w:rsidRPr="00C93185" w:rsidRDefault="003D51C1" w:rsidP="00EF7A0F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</w:tr>
      <w:tr w:rsidR="00BF0AC0" w:rsidRPr="006C30C4" w:rsidTr="00AD67EB">
        <w:trPr>
          <w:trHeight w:val="454"/>
        </w:trPr>
        <w:tc>
          <w:tcPr>
            <w:tcW w:w="648" w:type="pct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جامعي:</w:t>
            </w:r>
          </w:p>
        </w:tc>
        <w:tc>
          <w:tcPr>
            <w:tcW w:w="2176" w:type="pct"/>
            <w:tcBorders>
              <w:bottom w:val="single" w:sz="12" w:space="0" w:color="auto"/>
              <w:right w:val="single" w:sz="4" w:space="0" w:color="auto"/>
            </w:tcBorders>
          </w:tcPr>
          <w:p w:rsidR="00BF0AC0" w:rsidRPr="00C93185" w:rsidRDefault="00BF0AC0" w:rsidP="00EF7A0F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</w:p>
        </w:tc>
        <w:tc>
          <w:tcPr>
            <w:tcW w:w="2176" w:type="pct"/>
            <w:tcBorders>
              <w:bottom w:val="single" w:sz="12" w:space="0" w:color="auto"/>
              <w:right w:val="single" w:sz="12" w:space="0" w:color="auto"/>
            </w:tcBorders>
          </w:tcPr>
          <w:p w:rsidR="00BF0AC0" w:rsidRPr="00C93185" w:rsidRDefault="00BF0AC0" w:rsidP="00BF0AC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C93185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تواصل:</w:t>
            </w:r>
          </w:p>
        </w:tc>
      </w:tr>
    </w:tbl>
    <w:p w:rsidR="003D51C1" w:rsidRDefault="003D51C1" w:rsidP="003D51C1">
      <w:pPr>
        <w:spacing w:after="200"/>
        <w:jc w:val="right"/>
        <w:rPr>
          <w:rFonts w:ascii="Calibri" w:eastAsia="Calibri" w:hAnsi="Calibri" w:cs="Arial"/>
          <w:sz w:val="2"/>
          <w:szCs w:val="2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3D51C1" w:rsidRPr="006C30C4" w:rsidTr="00C93185">
        <w:trPr>
          <w:trHeight w:val="90"/>
        </w:trPr>
        <w:tc>
          <w:tcPr>
            <w:tcW w:w="9408" w:type="dxa"/>
            <w:shd w:val="clear" w:color="auto" w:fill="E2EFD9" w:themeFill="accent6" w:themeFillTint="33"/>
          </w:tcPr>
          <w:p w:rsidR="003D51C1" w:rsidRPr="007E3623" w:rsidRDefault="003D51C1" w:rsidP="00EF7A0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7E3623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جال البح</w:t>
            </w:r>
            <w:r w:rsidRPr="00BF309D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ث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>:</w:t>
            </w:r>
          </w:p>
        </w:tc>
      </w:tr>
      <w:tr w:rsidR="003D51C1" w:rsidRPr="006C30C4" w:rsidTr="00AD67EB">
        <w:trPr>
          <w:trHeight w:val="567"/>
        </w:trPr>
        <w:tc>
          <w:tcPr>
            <w:tcW w:w="9408" w:type="dxa"/>
          </w:tcPr>
          <w:p w:rsidR="003D51C1" w:rsidRPr="006C30C4" w:rsidRDefault="003D51C1" w:rsidP="00EF7A0F">
            <w:pPr>
              <w:bidi/>
              <w:spacing w:line="360" w:lineRule="auto"/>
              <w:rPr>
                <w:rFonts w:ascii="Traditional Arabic" w:eastAsia="Calibri" w:hAnsi="Traditional Arabic" w:cs="Traditional Arabic"/>
                <w:sz w:val="16"/>
                <w:szCs w:val="16"/>
                <w:rtl/>
              </w:rPr>
            </w:pPr>
            <w:r w:rsidRPr="006C30C4">
              <w:rPr>
                <w:rFonts w:ascii="Traditional Arabic" w:eastAsia="Calibri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Traditional Arabic" w:eastAsia="Calibri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917057">
              <w:rPr>
                <w:rFonts w:ascii="Traditional Arabic" w:eastAsia="Calibri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3D51C1" w:rsidRDefault="003D51C1" w:rsidP="003D51C1">
      <w:pPr>
        <w:spacing w:after="200"/>
        <w:jc w:val="right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rPr>
          <w:rFonts w:ascii="Calibri" w:eastAsia="Calibri" w:hAnsi="Calibri" w:cs="Arial"/>
          <w:sz w:val="2"/>
          <w:szCs w:val="2"/>
        </w:rPr>
      </w:pPr>
    </w:p>
    <w:tbl>
      <w:tblPr>
        <w:tblpPr w:leftFromText="180" w:rightFromText="180" w:vertAnchor="text" w:horzAnchor="margin" w:tblpXSpec="center" w:tblpY="-74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F6DFF" w:rsidRPr="00956A6E" w:rsidTr="00AD67EB">
        <w:trPr>
          <w:trHeight w:val="510"/>
        </w:trPr>
        <w:tc>
          <w:tcPr>
            <w:tcW w:w="5000" w:type="pct"/>
            <w:shd w:val="clear" w:color="auto" w:fill="E2EFD9" w:themeFill="accent6" w:themeFillTint="33"/>
            <w:vAlign w:val="center"/>
          </w:tcPr>
          <w:p w:rsidR="009F6DFF" w:rsidRPr="009F6DFF" w:rsidRDefault="009F6DFF" w:rsidP="009F6DF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</w:rPr>
            </w:pPr>
            <w:r w:rsidRPr="00AD67EB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lastRenderedPageBreak/>
              <w:t>المرفقات المطلوبة من المتقدمة:</w:t>
            </w:r>
          </w:p>
        </w:tc>
      </w:tr>
      <w:tr w:rsidR="009F6DFF" w:rsidRPr="00956A6E" w:rsidTr="00AD67EB">
        <w:trPr>
          <w:trHeight w:val="510"/>
        </w:trPr>
        <w:tc>
          <w:tcPr>
            <w:tcW w:w="5000" w:type="pct"/>
            <w:vAlign w:val="center"/>
          </w:tcPr>
          <w:p w:rsidR="009F6DFF" w:rsidRDefault="009F6DFF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عدم قدرة الطالبة على الابتعاث الخارجي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8C039C" w:rsidRPr="00956A6E" w:rsidRDefault="008C039C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ما تثبت ما ورد في خطاب عدم قدرة الطالبة على الابتعاث الخارجي.</w:t>
            </w:r>
          </w:p>
        </w:tc>
      </w:tr>
      <w:tr w:rsidR="009F6DFF" w:rsidRPr="00956A6E" w:rsidTr="00AD67EB">
        <w:trPr>
          <w:trHeight w:val="510"/>
        </w:trPr>
        <w:tc>
          <w:tcPr>
            <w:tcW w:w="5000" w:type="pct"/>
            <w:vAlign w:val="center"/>
          </w:tcPr>
          <w:p w:rsidR="009F6DFF" w:rsidRDefault="009F6DFF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خطاب مبررات اختيار المشرف الداخلي إذا كان 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[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من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خارج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قسم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،من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خارج الجامعة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]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8C039C" w:rsidRDefault="008C039C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نموذج موافقة جهة عمل المشرف الداخلي إذا كان من خارج جامعة الأميرة نورة بنت عبدالرحمن.</w:t>
            </w:r>
          </w:p>
          <w:p w:rsidR="008C039C" w:rsidRPr="00956A6E" w:rsidRDefault="008C039C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ما يثبت الدرجة العلمية للمشرف الداخلي (أ</w:t>
            </w: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ستاذ مشارك فأعلى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)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333CE8" w:rsidRDefault="00B25F3B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="00333CE8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</w:t>
            </w:r>
            <w:r w:rsidR="0092185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قبول</w:t>
            </w:r>
            <w:r w:rsidR="0025261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غير </w:t>
            </w:r>
            <w:r w:rsidR="0092185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</w:t>
            </w:r>
            <w:r w:rsidR="0025261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مشروط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من ا</w:t>
            </w:r>
            <w:r w:rsidR="0025261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لجامعة الخارجية على الدراسة ضمن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برنامج الإشراف المشترك</w:t>
            </w:r>
            <w:r w:rsidR="0025261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252615" w:rsidRPr="00333CE8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موضح فيه </w:t>
            </w:r>
            <w:r w:rsidR="00333CE8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تالي:</w:t>
            </w:r>
          </w:p>
          <w:p w:rsidR="00333CE8" w:rsidRPr="00333CE8" w:rsidRDefault="00333CE8" w:rsidP="00B46913">
            <w:pPr>
              <w:pStyle w:val="a8"/>
              <w:numPr>
                <w:ilvl w:val="0"/>
                <w:numId w:val="22"/>
              </w:numPr>
              <w:rPr>
                <w:rFonts w:ascii="Traditional Arabic" w:eastAsia="Calibri" w:hAnsi="Traditional Arabic" w:cs="Traditional Arabic"/>
              </w:rPr>
            </w:pPr>
            <w:r w:rsidRPr="00333CE8">
              <w:rPr>
                <w:rFonts w:ascii="Traditional Arabic" w:eastAsia="Calibri" w:hAnsi="Traditional Arabic" w:cs="Traditional Arabic" w:hint="cs"/>
                <w:rtl/>
              </w:rPr>
              <w:t xml:space="preserve">نظام الدراسة </w:t>
            </w:r>
          </w:p>
          <w:p w:rsidR="00333CE8" w:rsidRDefault="00333CE8" w:rsidP="00A70FD0">
            <w:pPr>
              <w:pStyle w:val="a8"/>
              <w:numPr>
                <w:ilvl w:val="0"/>
                <w:numId w:val="22"/>
              </w:numPr>
              <w:rPr>
                <w:rFonts w:ascii="Traditional Arabic" w:eastAsia="Calibri" w:hAnsi="Traditional Arabic" w:cs="Traditional Arabic"/>
              </w:rPr>
            </w:pPr>
            <w:r w:rsidRPr="00333CE8">
              <w:rPr>
                <w:rFonts w:ascii="Traditional Arabic" w:eastAsia="Calibri" w:hAnsi="Traditional Arabic" w:cs="Traditional Arabic" w:hint="cs"/>
                <w:rtl/>
              </w:rPr>
              <w:t>مرحلة الدكتوراه ضمن برنامج الاشراف المشترك (</w:t>
            </w:r>
            <w:r w:rsidRPr="00333CE8">
              <w:rPr>
                <w:rFonts w:ascii="Traditional Arabic" w:eastAsia="Calibri" w:hAnsi="Traditional Arabic" w:cs="Traditional Arabic"/>
              </w:rPr>
              <w:t xml:space="preserve">Ph.D. Joint Supervision Program </w:t>
            </w:r>
            <w:r w:rsidRPr="00333CE8">
              <w:rPr>
                <w:rFonts w:ascii="Traditional Arabic" w:eastAsia="Calibri" w:hAnsi="Traditional Arabic" w:cs="Traditional Arabic" w:hint="cs"/>
                <w:rtl/>
              </w:rPr>
              <w:t>)</w:t>
            </w:r>
          </w:p>
          <w:p w:rsidR="006E6CB7" w:rsidRPr="00333CE8" w:rsidRDefault="006E6CB7" w:rsidP="00333CE8">
            <w:pPr>
              <w:pStyle w:val="a8"/>
              <w:numPr>
                <w:ilvl w:val="0"/>
                <w:numId w:val="22"/>
              </w:numPr>
              <w:rPr>
                <w:rFonts w:ascii="Traditional Arabic" w:eastAsia="Calibri" w:hAnsi="Traditional Arabic" w:cs="Traditional Arabic"/>
                <w:rtl/>
              </w:rPr>
            </w:pPr>
            <w:r>
              <w:rPr>
                <w:rFonts w:ascii="Traditional Arabic" w:eastAsia="Calibri" w:hAnsi="Traditional Arabic" w:cs="Traditional Arabic" w:hint="cs"/>
                <w:rtl/>
              </w:rPr>
              <w:t>التخصص</w:t>
            </w:r>
          </w:p>
          <w:p w:rsidR="00333CE8" w:rsidRPr="00333CE8" w:rsidRDefault="00333CE8" w:rsidP="00333CE8">
            <w:pPr>
              <w:pStyle w:val="a8"/>
              <w:numPr>
                <w:ilvl w:val="0"/>
                <w:numId w:val="22"/>
              </w:numPr>
              <w:rPr>
                <w:rFonts w:ascii="Traditional Arabic" w:eastAsia="Calibri" w:hAnsi="Traditional Arabic" w:cs="Traditional Arabic"/>
                <w:rtl/>
              </w:rPr>
            </w:pPr>
            <w:r w:rsidRPr="00333CE8">
              <w:rPr>
                <w:rFonts w:ascii="Traditional Arabic" w:eastAsia="Calibri" w:hAnsi="Traditional Arabic" w:cs="Traditional Arabic" w:hint="cs"/>
                <w:rtl/>
              </w:rPr>
              <w:t>المدة الدراسية</w:t>
            </w:r>
          </w:p>
          <w:p w:rsidR="00333CE8" w:rsidRPr="00333CE8" w:rsidRDefault="00333CE8" w:rsidP="00333CE8">
            <w:pPr>
              <w:pStyle w:val="a8"/>
              <w:numPr>
                <w:ilvl w:val="0"/>
                <w:numId w:val="22"/>
              </w:numPr>
              <w:rPr>
                <w:rFonts w:ascii="Traditional Arabic" w:eastAsia="Calibri" w:hAnsi="Traditional Arabic" w:cs="Traditional Arabic"/>
                <w:rtl/>
              </w:rPr>
            </w:pPr>
            <w:r w:rsidRPr="00333CE8">
              <w:rPr>
                <w:rFonts w:ascii="Traditional Arabic" w:eastAsia="Calibri" w:hAnsi="Traditional Arabic" w:cs="Traditional Arabic" w:hint="cs"/>
                <w:rtl/>
              </w:rPr>
              <w:t>الرسوم الدراسية</w:t>
            </w:r>
          </w:p>
          <w:p w:rsidR="00B25F3B" w:rsidRPr="00BE7176" w:rsidRDefault="00333CE8" w:rsidP="00333CE8">
            <w:pPr>
              <w:pStyle w:val="a8"/>
              <w:numPr>
                <w:ilvl w:val="0"/>
                <w:numId w:val="22"/>
              </w:numPr>
              <w:rPr>
                <w:rFonts w:ascii="Traditional Arabic" w:eastAsia="Calibri" w:hAnsi="Traditional Arabic" w:cs="Traditional Arabic"/>
              </w:rPr>
            </w:pPr>
            <w:r w:rsidRPr="00333CE8">
              <w:rPr>
                <w:rFonts w:ascii="Traditional Arabic" w:eastAsia="Calibri" w:hAnsi="Traditional Arabic" w:cs="Traditional Arabic" w:hint="cs"/>
                <w:rtl/>
              </w:rPr>
              <w:t>تاريخ بداية الدراسة</w:t>
            </w:r>
            <w:r w:rsidR="00252615" w:rsidRPr="00333CE8">
              <w:rPr>
                <w:rFonts w:ascii="Traditional Arabic" w:eastAsia="Calibri" w:hAnsi="Traditional Arabic" w:cs="Traditional Arabic" w:hint="cs"/>
                <w:rtl/>
              </w:rPr>
              <w:t xml:space="preserve"> </w:t>
            </w:r>
          </w:p>
          <w:p w:rsidR="00BE7176" w:rsidRPr="00BE7176" w:rsidRDefault="00BE7176" w:rsidP="00333CE8">
            <w:pPr>
              <w:pStyle w:val="a8"/>
              <w:numPr>
                <w:ilvl w:val="0"/>
                <w:numId w:val="22"/>
              </w:numPr>
              <w:rPr>
                <w:rFonts w:ascii="Traditional Arabic" w:eastAsia="Calibri" w:hAnsi="Traditional Arabic" w:cs="Traditional Arabic"/>
              </w:rPr>
            </w:pPr>
            <w:r w:rsidRPr="00BE7176">
              <w:rPr>
                <w:rFonts w:ascii="Traditional Arabic" w:eastAsia="Calibri" w:hAnsi="Traditional Arabic" w:cs="Traditional Arabic" w:hint="cs"/>
                <w:rtl/>
              </w:rPr>
              <w:t>اسم المشرف الخارجي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Pr="00956A6E" w:rsidRDefault="00CD29C1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="00B25F3B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مراسلات البريدية مع الجامعة الخارجية بموافقة المشرف الخارجي للإشراف على الطالبة.</w:t>
            </w:r>
          </w:p>
        </w:tc>
      </w:tr>
      <w:tr w:rsidR="00CD29C1" w:rsidRPr="00956A6E" w:rsidTr="00AD67EB">
        <w:trPr>
          <w:trHeight w:val="510"/>
        </w:trPr>
        <w:tc>
          <w:tcPr>
            <w:tcW w:w="5000" w:type="pct"/>
            <w:vAlign w:val="center"/>
          </w:tcPr>
          <w:p w:rsidR="00CD29C1" w:rsidRPr="008C039C" w:rsidRDefault="00CD29C1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ما يثبت تصنيف الجامعة (</w:t>
            </w:r>
            <w:r w:rsidRPr="008C039C">
              <w:rPr>
                <w:rFonts w:ascii="Traditional Arabic" w:eastAsia="Calibri" w:hAnsi="Traditional Arabic" w:cs="Traditional Arabic"/>
                <w:sz w:val="24"/>
                <w:szCs w:val="24"/>
              </w:rPr>
              <w:t>QS</w:t>
            </w: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أو </w:t>
            </w:r>
            <w:r w:rsidRPr="008C039C">
              <w:rPr>
                <w:rFonts w:ascii="Traditional Arabic" w:eastAsia="Calibri" w:hAnsi="Traditional Arabic" w:cs="Traditional Arabic"/>
                <w:sz w:val="24"/>
                <w:szCs w:val="24"/>
              </w:rPr>
              <w:t>THE</w:t>
            </w: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أو </w:t>
            </w:r>
            <w:r w:rsidRPr="008C039C">
              <w:rPr>
                <w:rFonts w:ascii="Traditional Arabic" w:eastAsia="Calibri" w:hAnsi="Traditional Arabic" w:cs="Traditional Arabic"/>
                <w:sz w:val="24"/>
                <w:szCs w:val="24"/>
              </w:rPr>
              <w:t>Shanghai</w:t>
            </w: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أو </w:t>
            </w:r>
            <w:r w:rsidRPr="008C039C">
              <w:rPr>
                <w:rFonts w:ascii="Traditional Arabic" w:eastAsia="Calibri" w:hAnsi="Traditional Arabic" w:cs="Traditional Arabic"/>
                <w:sz w:val="24"/>
                <w:szCs w:val="24"/>
              </w:rPr>
              <w:t>US News Gloabal</w:t>
            </w: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)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Pr="008C039C" w:rsidRDefault="00CD29C1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CD29C1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ما يثبت حالة  الجامعة و التخصص من موقع وزارة التعليم.</w:t>
            </w:r>
          </w:p>
        </w:tc>
      </w:tr>
      <w:tr w:rsidR="00CD29C1" w:rsidRPr="00956A6E" w:rsidTr="00AD67EB">
        <w:trPr>
          <w:trHeight w:val="510"/>
        </w:trPr>
        <w:tc>
          <w:tcPr>
            <w:tcW w:w="5000" w:type="pct"/>
            <w:vAlign w:val="center"/>
          </w:tcPr>
          <w:p w:rsidR="00CD29C1" w:rsidRDefault="00CD29C1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ة البحث.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Pr="00956A6E" w:rsidRDefault="00B25F3B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سيرة الذاتية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لطالبة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:          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اللغة العربية.             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اللغة الانجليزية.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Pr="00956A6E" w:rsidRDefault="00B25F3B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سيرة الذاتية للمشرف</w:t>
            </w:r>
            <w:r w:rsidR="009F6DF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: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داخلي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لخارجي.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Pr="00EF7A0F" w:rsidRDefault="00B25F3B" w:rsidP="00252615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قرار التعيين.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A70FD0" w:rsidRDefault="00B25F3B" w:rsidP="00A70FD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شهادة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ماجستير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.          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السجل الأكاديمي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لماجستير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  <w:r w:rsidR="00A70FD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 </w:t>
            </w:r>
          </w:p>
          <w:p w:rsidR="00A70FD0" w:rsidRDefault="00A70FD0" w:rsidP="00A70FD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قرار الابتعاث</w:t>
            </w:r>
            <w:r w:rsidRPr="00A70FD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للدراسة بالداخل ( في حال الحصول على درجة الماجستير من جامعة سعودية محلية )</w:t>
            </w:r>
          </w:p>
          <w:p w:rsidR="00A70FD0" w:rsidRDefault="00A70FD0" w:rsidP="00A70FD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قرار الابتعاث للدراسة بالخارج ( في حال الحصول على درجة الماجستير من جامعة خارجية )</w:t>
            </w:r>
          </w:p>
          <w:p w:rsidR="00B25F3B" w:rsidRPr="00956A6E" w:rsidRDefault="00A70FD0" w:rsidP="00A70FD0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إشعار معادلة الشهادة.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Pr="00956A6E" w:rsidRDefault="00B25F3B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شهادة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بكالوريوس.      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السجل الأكاديمي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لبكالوريوس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Default="00B25F3B" w:rsidP="00333CE8">
            <w:pPr>
              <w:jc w:val="right"/>
            </w:pPr>
            <w:r w:rsidRPr="00DC085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توصيتين</w:t>
            </w:r>
            <w:r w:rsidRPr="00DC085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DC085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علميتين</w:t>
            </w:r>
            <w:r w:rsidRPr="00DC085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DC085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باللغة</w:t>
            </w:r>
            <w:r w:rsidRPr="00DC0859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DC085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إنجليزية.</w:t>
            </w:r>
            <w:r>
              <w:t xml:space="preserve"> </w:t>
            </w:r>
            <w:r>
              <w:sym w:font="Wingdings" w:char="F06F"/>
            </w:r>
          </w:p>
        </w:tc>
      </w:tr>
      <w:tr w:rsidR="00B25F3B" w:rsidRPr="00956A6E" w:rsidTr="00AD67EB">
        <w:trPr>
          <w:trHeight w:val="510"/>
        </w:trPr>
        <w:tc>
          <w:tcPr>
            <w:tcW w:w="5000" w:type="pct"/>
            <w:vAlign w:val="center"/>
          </w:tcPr>
          <w:p w:rsidR="00B25F3B" w:rsidRPr="00956A6E" w:rsidRDefault="00B25F3B" w:rsidP="00333CE8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شهادة </w:t>
            </w: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IELTS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لغة الانجليزية.</w:t>
            </w:r>
          </w:p>
        </w:tc>
      </w:tr>
      <w:tr w:rsidR="00252615" w:rsidRPr="00956A6E" w:rsidTr="00AD67EB">
        <w:trPr>
          <w:trHeight w:val="510"/>
        </w:trPr>
        <w:tc>
          <w:tcPr>
            <w:tcW w:w="5000" w:type="pct"/>
            <w:vAlign w:val="center"/>
          </w:tcPr>
          <w:p w:rsidR="00252615" w:rsidRPr="00956A6E" w:rsidRDefault="008C039C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صورة ملونة من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: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جواز السفر (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ساري المفعول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)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</w:t>
            </w: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طاقة الأحوال الشخصية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</w:t>
            </w: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طاقة العائلة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252615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</w:p>
        </w:tc>
      </w:tr>
    </w:tbl>
    <w:p w:rsidR="00CE4147" w:rsidRDefault="00CE4147">
      <w:pPr>
        <w:bidi/>
      </w:pPr>
    </w:p>
    <w:tbl>
      <w:tblPr>
        <w:tblpPr w:leftFromText="180" w:rightFromText="180" w:vertAnchor="text" w:horzAnchor="margin" w:tblpXSpec="center" w:tblpY="-74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F6DFF" w:rsidRPr="00956A6E" w:rsidTr="00427F4B">
        <w:trPr>
          <w:trHeight w:val="248"/>
        </w:trPr>
        <w:tc>
          <w:tcPr>
            <w:tcW w:w="5000" w:type="pct"/>
            <w:shd w:val="clear" w:color="auto" w:fill="E2EFD9" w:themeFill="accent6" w:themeFillTint="33"/>
            <w:vAlign w:val="center"/>
          </w:tcPr>
          <w:p w:rsidR="009F6DFF" w:rsidRPr="006308F7" w:rsidRDefault="009F6DFF" w:rsidP="009F6DF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8"/>
                <w:szCs w:val="28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8"/>
                <w:szCs w:val="28"/>
                <w:rtl/>
              </w:rPr>
              <w:lastRenderedPageBreak/>
              <w:t>المرفقات المطلوبة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من الكلية</w:t>
            </w: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:</w:t>
            </w:r>
          </w:p>
        </w:tc>
      </w:tr>
      <w:tr w:rsidR="009F6DFF" w:rsidRPr="00956A6E" w:rsidTr="00AD67EB">
        <w:trPr>
          <w:trHeight w:val="510"/>
        </w:trPr>
        <w:tc>
          <w:tcPr>
            <w:tcW w:w="5000" w:type="pct"/>
            <w:vAlign w:val="center"/>
          </w:tcPr>
          <w:p w:rsidR="009F6DFF" w:rsidRPr="00956A6E" w:rsidRDefault="009F6DFF" w:rsidP="008C039C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موافقة مجلس 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كلية على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لتحاق ب</w:t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برنامج الاشراف المشترك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252615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 xml:space="preserve">موضح فيه </w:t>
            </w:r>
            <w:r w:rsidR="00A70FD0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 xml:space="preserve">اسم الجامعة الخارجية و </w:t>
            </w:r>
            <w:r w:rsidRPr="00252615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>التخصص العام والدقيق لدراسة الدكتوراه</w:t>
            </w:r>
            <w:r w:rsidR="00A70FD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مطابقاً </w:t>
            </w:r>
            <w:r w:rsid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لما ذُكر في </w:t>
            </w:r>
            <w:r w:rsidR="00A70FD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خطاب القبول</w:t>
            </w:r>
            <w:r w:rsidR="008C039C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و</w:t>
            </w:r>
            <w:r w:rsidR="00A70FD0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اسماء المشرفين الداخلي والخارجي.</w:t>
            </w:r>
          </w:p>
        </w:tc>
      </w:tr>
      <w:tr w:rsidR="009F6DFF" w:rsidRPr="00956A6E" w:rsidTr="00AD67EB">
        <w:trPr>
          <w:trHeight w:val="510"/>
        </w:trPr>
        <w:tc>
          <w:tcPr>
            <w:tcW w:w="5000" w:type="pct"/>
            <w:vAlign w:val="center"/>
          </w:tcPr>
          <w:p w:rsidR="009F6DFF" w:rsidRDefault="009F6DFF" w:rsidP="009F6DF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موافقة مجلس القسم 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على الخطة والموضوع والاشراف للطالبة، وعلى المشرف الداخلي.</w:t>
            </w:r>
          </w:p>
        </w:tc>
      </w:tr>
    </w:tbl>
    <w:p w:rsidR="003D51C1" w:rsidRDefault="003D51C1" w:rsidP="003D51C1">
      <w:pPr>
        <w:spacing w:line="240" w:lineRule="auto"/>
        <w:jc w:val="right"/>
        <w:rPr>
          <w:rFonts w:ascii="Calibri" w:eastAsia="Calibri" w:hAnsi="Calibri" w:cs="Arial"/>
          <w:sz w:val="2"/>
          <w:szCs w:val="2"/>
        </w:rPr>
      </w:pPr>
    </w:p>
    <w:p w:rsidR="003D51C1" w:rsidRDefault="003D51C1" w:rsidP="003D51C1">
      <w:pPr>
        <w:spacing w:line="240" w:lineRule="auto"/>
        <w:jc w:val="right"/>
        <w:rPr>
          <w:rFonts w:ascii="Calibri" w:eastAsia="Calibri" w:hAnsi="Calibri" w:cs="Arial"/>
          <w:sz w:val="2"/>
          <w:szCs w:val="2"/>
        </w:rPr>
      </w:pPr>
    </w:p>
    <w:tbl>
      <w:tblPr>
        <w:tblpPr w:leftFromText="180" w:rightFromText="180" w:vertAnchor="page" w:horzAnchor="margin" w:tblpY="4861"/>
        <w:bidiVisual/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12"/>
      </w:tblGrid>
      <w:tr w:rsidR="00427F4B" w:rsidRPr="00956A6E" w:rsidTr="00427F4B">
        <w:trPr>
          <w:trHeight w:val="1254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27F4B" w:rsidRPr="00820F14" w:rsidRDefault="00427F4B" w:rsidP="00427F4B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12"/>
                <w:szCs w:val="12"/>
                <w:rtl/>
              </w:rPr>
            </w:pPr>
          </w:p>
          <w:p w:rsidR="00427F4B" w:rsidRPr="00956A6E" w:rsidRDefault="00427F4B" w:rsidP="00427F4B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قر أنا المتقدمة بأن جميع البيانات التي دونتها صحيحة وأتحمل مسئولية ما يترتب على ذلك؛ كما أوافق على ما يلي:</w:t>
            </w:r>
          </w:p>
          <w:p w:rsidR="00427F4B" w:rsidRPr="00956A6E" w:rsidRDefault="00427F4B" w:rsidP="00427F4B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427F4B" w:rsidRPr="00956A6E" w:rsidRDefault="00427F4B" w:rsidP="00427F4B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لتزام والتقيد بجميع مواد القواعد المنظمة لبرنامج الإشراف المشترك.</w:t>
            </w:r>
          </w:p>
          <w:p w:rsidR="00427F4B" w:rsidRPr="00956A6E" w:rsidRDefault="00427F4B" w:rsidP="00427F4B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956A6E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تمت تعبئة الاستمارة بناءً على رغبتي بالالتحاق ببرنامج الاشراف الخارجي المشترك.</w:t>
            </w:r>
          </w:p>
          <w:p w:rsidR="00427F4B" w:rsidRDefault="00427F4B" w:rsidP="00427F4B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</w:pP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في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حال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وجود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نقص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في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مرفقات</w:t>
            </w:r>
            <w:r w:rsidRPr="006C30C4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</w:t>
            </w:r>
            <w:r w:rsidRPr="006C30C4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مطلوبة لن يتم عرض الطلب المقدم على اللجنة الدائمة للإشراف المشترك</w:t>
            </w: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427F4B" w:rsidRPr="00252615" w:rsidRDefault="00427F4B" w:rsidP="00427F4B">
            <w:pPr>
              <w:bidi/>
              <w:spacing w:after="200" w:line="240" w:lineRule="auto"/>
              <w:ind w:left="720"/>
              <w:contextualSpacing/>
              <w:jc w:val="lowKashida"/>
              <w:rPr>
                <w:sz w:val="10"/>
                <w:szCs w:val="10"/>
                <w:rtl/>
              </w:rPr>
            </w:pPr>
          </w:p>
        </w:tc>
      </w:tr>
      <w:tr w:rsidR="00427F4B" w:rsidRPr="00956A6E" w:rsidTr="00427F4B">
        <w:trPr>
          <w:trHeight w:val="510"/>
        </w:trPr>
        <w:tc>
          <w:tcPr>
            <w:tcW w:w="50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427F4B" w:rsidRPr="00956A6E" w:rsidRDefault="00427F4B" w:rsidP="00427F4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وقيع ا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لمتقدمة:                 </w:t>
            </w: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       </w:t>
            </w:r>
            <w:r w:rsidRPr="00956A6E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اريخ تعبئة النموذج:    /      /     14 هـ </w:t>
            </w:r>
          </w:p>
        </w:tc>
      </w:tr>
    </w:tbl>
    <w:p w:rsidR="00C824E9" w:rsidRPr="00252615" w:rsidRDefault="00C824E9" w:rsidP="00427F4B">
      <w:pPr>
        <w:rPr>
          <w:sz w:val="10"/>
          <w:szCs w:val="10"/>
        </w:rPr>
      </w:pPr>
    </w:p>
    <w:sectPr w:rsidR="00C824E9" w:rsidRPr="00252615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0DC" w:rsidRDefault="007760DC" w:rsidP="000A2DE1">
      <w:r>
        <w:separator/>
      </w:r>
    </w:p>
  </w:endnote>
  <w:endnote w:type="continuationSeparator" w:id="0">
    <w:p w:rsidR="007760DC" w:rsidRDefault="007760D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0DC" w:rsidRDefault="007760D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2D8BE260" wp14:editId="6A783957">
              <wp:simplePos x="0" y="0"/>
              <wp:positionH relativeFrom="column">
                <wp:posOffset>-1722474</wp:posOffset>
              </wp:positionH>
              <wp:positionV relativeFrom="paragraph">
                <wp:posOffset>81561</wp:posOffset>
              </wp:positionV>
              <wp:extent cx="8886825" cy="262284"/>
              <wp:effectExtent l="0" t="0" r="9525" b="444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62284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7760DC" w:rsidRPr="004E2DBC" w:rsidRDefault="007760DC" w:rsidP="00495DFD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6C30C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6C30C4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6C30C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تسجيل</w:t>
                          </w:r>
                          <w:r w:rsidRPr="006C30C4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6C30C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هائي</w:t>
                          </w:r>
                          <w:r w:rsidRPr="006C30C4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6C30C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في</w:t>
                          </w:r>
                          <w:r w:rsidRPr="006C30C4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6C30C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برنامج</w:t>
                          </w:r>
                          <w:r w:rsidRPr="006C30C4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6C30C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إشراف</w:t>
                          </w:r>
                          <w:r w:rsidRPr="006C30C4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Pr="006C30C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مشترك</w:t>
                          </w:r>
                          <w:r w:rsidRPr="006C30C4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(</w:t>
                          </w:r>
                          <w:r>
                            <w:rPr>
                              <w:rStyle w:val="ac"/>
                              <w:color w:val="FFFFFF" w:themeColor="background1"/>
                            </w:rPr>
                            <w:t>012503-F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>16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) </w:t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B4691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4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B4691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5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8BE260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6.4pt;width:699.75pt;height:20.6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" fillcolor="#375623 [1609]" stroked="f">
              <v:textbox inset=",0,,0">
                <w:txbxContent>
                  <w:p w:rsidR="007760DC" w:rsidRPr="004E2DBC" w:rsidRDefault="007760DC" w:rsidP="00495DFD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6C30C4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6C30C4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6C30C4">
                      <w:rPr>
                        <w:rFonts w:cs="B Elham" w:hint="cs"/>
                        <w:color w:val="FFFFFF" w:themeColor="background1"/>
                        <w:rtl/>
                      </w:rPr>
                      <w:t>تسجيل</w:t>
                    </w:r>
                    <w:r w:rsidRPr="006C30C4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6C30C4">
                      <w:rPr>
                        <w:rFonts w:cs="B Elham" w:hint="cs"/>
                        <w:color w:val="FFFFFF" w:themeColor="background1"/>
                        <w:rtl/>
                      </w:rPr>
                      <w:t>نهائي</w:t>
                    </w:r>
                    <w:r w:rsidRPr="006C30C4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6C30C4">
                      <w:rPr>
                        <w:rFonts w:cs="B Elham" w:hint="cs"/>
                        <w:color w:val="FFFFFF" w:themeColor="background1"/>
                        <w:rtl/>
                      </w:rPr>
                      <w:t>في</w:t>
                    </w:r>
                    <w:r w:rsidRPr="006C30C4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6C30C4">
                      <w:rPr>
                        <w:rFonts w:cs="B Elham" w:hint="cs"/>
                        <w:color w:val="FFFFFF" w:themeColor="background1"/>
                        <w:rtl/>
                      </w:rPr>
                      <w:t>برنامج</w:t>
                    </w:r>
                    <w:r w:rsidRPr="006C30C4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6C30C4">
                      <w:rPr>
                        <w:rFonts w:cs="B Elham" w:hint="cs"/>
                        <w:color w:val="FFFFFF" w:themeColor="background1"/>
                        <w:rtl/>
                      </w:rPr>
                      <w:t>الإشراف</w:t>
                    </w:r>
                    <w:r w:rsidRPr="006C30C4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Pr="006C30C4">
                      <w:rPr>
                        <w:rFonts w:cs="B Elham" w:hint="cs"/>
                        <w:color w:val="FFFFFF" w:themeColor="background1"/>
                        <w:rtl/>
                      </w:rPr>
                      <w:t>المشترك</w:t>
                    </w:r>
                    <w:r w:rsidRPr="006C30C4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(</w:t>
                    </w:r>
                    <w:r>
                      <w:rPr>
                        <w:rStyle w:val="ac"/>
                        <w:color w:val="FFFFFF" w:themeColor="background1"/>
                      </w:rPr>
                      <w:t>012503-F</w:t>
                    </w:r>
                    <w:r>
                      <w:rPr>
                        <w:rFonts w:cs="B Elham"/>
                        <w:color w:val="FFFFFF" w:themeColor="background1"/>
                      </w:rPr>
                      <w:t>16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) </w:t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B4691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4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B4691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5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0DC" w:rsidRDefault="007760DC" w:rsidP="000A2DE1">
      <w:r>
        <w:separator/>
      </w:r>
    </w:p>
  </w:footnote>
  <w:footnote w:type="continuationSeparator" w:id="0">
    <w:p w:rsidR="007760DC" w:rsidRDefault="007760DC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0DC" w:rsidRDefault="00074FCA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0DC" w:rsidRPr="007F6380" w:rsidRDefault="007760DC" w:rsidP="007F6380">
    <w:pPr>
      <w:pStyle w:val="a4"/>
      <w:tabs>
        <w:tab w:val="clear" w:pos="4153"/>
        <w:tab w:val="clear" w:pos="8306"/>
      </w:tabs>
      <w:rPr>
        <w:rtl/>
      </w:rPr>
    </w:pPr>
  </w:p>
  <w:p w:rsidR="007760DC" w:rsidRPr="007F6380" w:rsidRDefault="0044254C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20AAF299" wp14:editId="59298AC2">
          <wp:simplePos x="0" y="0"/>
          <wp:positionH relativeFrom="column">
            <wp:posOffset>711835</wp:posOffset>
          </wp:positionH>
          <wp:positionV relativeFrom="paragraph">
            <wp:posOffset>164465</wp:posOffset>
          </wp:positionV>
          <wp:extent cx="4146550" cy="1019175"/>
          <wp:effectExtent l="0" t="0" r="635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60" t="26455" r="25719" b="49178"/>
                  <a:stretch/>
                </pic:blipFill>
                <pic:spPr bwMode="auto">
                  <a:xfrm>
                    <a:off x="0" y="0"/>
                    <a:ext cx="414655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760DC" w:rsidRPr="00764EE2" w:rsidRDefault="0044254C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4F7CE456" wp14:editId="05509A60">
              <wp:simplePos x="0" y="0"/>
              <wp:positionH relativeFrom="column">
                <wp:posOffset>-2136775</wp:posOffset>
              </wp:positionH>
              <wp:positionV relativeFrom="paragraph">
                <wp:posOffset>10795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760DC" w:rsidRDefault="007760DC" w:rsidP="00606F0B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7760DC" w:rsidRDefault="007760DC" w:rsidP="00606F0B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7760DC" w:rsidRDefault="007760DC" w:rsidP="00606F0B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جامعة الأميرة نورة بنت عبدالرحمن</w:t>
                            </w:r>
                          </w:p>
                          <w:p w:rsidR="007760DC" w:rsidRDefault="007760DC" w:rsidP="00606F0B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7760DC" w:rsidRDefault="007760DC" w:rsidP="00606F0B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7760DC" w:rsidRPr="00075FC8" w:rsidRDefault="007760D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28928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760DC" w:rsidRPr="00075FC8" w:rsidRDefault="007760D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760DC" w:rsidRPr="000F2367" w:rsidRDefault="007760D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F7CE456" id="Group 17" o:spid="_x0000_s1026" style="position:absolute;left:0;text-align:left;margin-left:-168.25pt;margin-top:.85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7760DC" w:rsidRDefault="007760DC" w:rsidP="00606F0B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7760DC" w:rsidRDefault="007760DC" w:rsidP="00606F0B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7760DC" w:rsidRDefault="007760DC" w:rsidP="00606F0B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جامعة الأميرة نورة بنت عبدالرحمن</w:t>
                      </w:r>
                    </w:p>
                    <w:p w:rsidR="007760DC" w:rsidRDefault="007760DC" w:rsidP="00606F0B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7760DC" w:rsidRDefault="007760DC" w:rsidP="00606F0B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7760DC" w:rsidRPr="00075FC8" w:rsidRDefault="007760D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289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7760DC" w:rsidRPr="00075FC8" w:rsidRDefault="007760D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7760DC" w:rsidRPr="000F2367" w:rsidRDefault="007760D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61AD4AA1" wp14:editId="5014F80D">
          <wp:simplePos x="0" y="0"/>
          <wp:positionH relativeFrom="column">
            <wp:posOffset>-307975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60DC" w:rsidRPr="007F6380">
      <w:rPr>
        <w:rtl/>
      </w:rPr>
      <w:tab/>
    </w:r>
    <w:r w:rsidR="007760DC">
      <w:rPr>
        <w:rtl/>
      </w:rPr>
      <w:tab/>
    </w:r>
  </w:p>
  <w:p w:rsidR="007760DC" w:rsidRPr="007F6380" w:rsidRDefault="007760DC" w:rsidP="007F6380">
    <w:pPr>
      <w:pStyle w:val="a4"/>
      <w:jc w:val="center"/>
      <w:rPr>
        <w:rtl/>
      </w:rPr>
    </w:pPr>
  </w:p>
  <w:p w:rsidR="007760DC" w:rsidRPr="007F6380" w:rsidRDefault="007760DC" w:rsidP="0044254C">
    <w:pPr>
      <w:pStyle w:val="a4"/>
      <w:jc w:val="right"/>
      <w:rPr>
        <w:rtl/>
      </w:rPr>
    </w:pPr>
  </w:p>
  <w:p w:rsidR="007760DC" w:rsidRPr="007F6380" w:rsidRDefault="007760DC" w:rsidP="007F6380">
    <w:pPr>
      <w:pStyle w:val="a4"/>
      <w:jc w:val="center"/>
      <w:rPr>
        <w:rtl/>
      </w:rPr>
    </w:pPr>
  </w:p>
  <w:p w:rsidR="007760DC" w:rsidRPr="007F6380" w:rsidRDefault="007760DC" w:rsidP="007F6380">
    <w:pPr>
      <w:pStyle w:val="a4"/>
      <w:rPr>
        <w:rtl/>
      </w:rPr>
    </w:pPr>
  </w:p>
  <w:p w:rsidR="007760DC" w:rsidRPr="007F6380" w:rsidRDefault="007760DC" w:rsidP="007F6380">
    <w:pPr>
      <w:pStyle w:val="a4"/>
    </w:pPr>
  </w:p>
  <w:p w:rsidR="007760DC" w:rsidRPr="007F6380" w:rsidRDefault="007760D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0DC" w:rsidRDefault="00074FCA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63BDC"/>
    <w:multiLevelType w:val="hybridMultilevel"/>
    <w:tmpl w:val="4F18D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09207C"/>
    <w:multiLevelType w:val="hybridMultilevel"/>
    <w:tmpl w:val="7C0A1A50"/>
    <w:lvl w:ilvl="0" w:tplc="BE7E7CB4"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36057"/>
    <w:multiLevelType w:val="hybridMultilevel"/>
    <w:tmpl w:val="709A28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2"/>
  </w:num>
  <w:num w:numId="5">
    <w:abstractNumId w:val="2"/>
  </w:num>
  <w:num w:numId="6">
    <w:abstractNumId w:val="21"/>
  </w:num>
  <w:num w:numId="7">
    <w:abstractNumId w:val="12"/>
  </w:num>
  <w:num w:numId="8">
    <w:abstractNumId w:val="13"/>
  </w:num>
  <w:num w:numId="9">
    <w:abstractNumId w:val="19"/>
  </w:num>
  <w:num w:numId="10">
    <w:abstractNumId w:val="16"/>
  </w:num>
  <w:num w:numId="11">
    <w:abstractNumId w:val="23"/>
  </w:num>
  <w:num w:numId="12">
    <w:abstractNumId w:val="20"/>
  </w:num>
  <w:num w:numId="13">
    <w:abstractNumId w:val="3"/>
  </w:num>
  <w:num w:numId="14">
    <w:abstractNumId w:val="11"/>
  </w:num>
  <w:num w:numId="15">
    <w:abstractNumId w:val="4"/>
  </w:num>
  <w:num w:numId="16">
    <w:abstractNumId w:val="6"/>
  </w:num>
  <w:num w:numId="17">
    <w:abstractNumId w:val="17"/>
  </w:num>
  <w:num w:numId="18">
    <w:abstractNumId w:val="7"/>
  </w:num>
  <w:num w:numId="19">
    <w:abstractNumId w:val="5"/>
  </w:num>
  <w:num w:numId="20">
    <w:abstractNumId w:val="15"/>
  </w:num>
  <w:num w:numId="21">
    <w:abstractNumId w:val="1"/>
  </w:num>
  <w:num w:numId="22">
    <w:abstractNumId w:val="8"/>
  </w:num>
  <w:num w:numId="23">
    <w:abstractNumId w:val="18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377A8"/>
    <w:rsid w:val="000504E1"/>
    <w:rsid w:val="00057DBA"/>
    <w:rsid w:val="00065CB0"/>
    <w:rsid w:val="00073AA4"/>
    <w:rsid w:val="00074FCA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2877"/>
    <w:rsid w:val="00194C7E"/>
    <w:rsid w:val="001B5281"/>
    <w:rsid w:val="001C1F9A"/>
    <w:rsid w:val="001E4F5A"/>
    <w:rsid w:val="0022590E"/>
    <w:rsid w:val="002347F3"/>
    <w:rsid w:val="00252615"/>
    <w:rsid w:val="0025569E"/>
    <w:rsid w:val="002725E6"/>
    <w:rsid w:val="002733BC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33CE8"/>
    <w:rsid w:val="003608F7"/>
    <w:rsid w:val="00384C4A"/>
    <w:rsid w:val="00384E63"/>
    <w:rsid w:val="00392377"/>
    <w:rsid w:val="0039483B"/>
    <w:rsid w:val="003A4F42"/>
    <w:rsid w:val="003A50E2"/>
    <w:rsid w:val="003B176A"/>
    <w:rsid w:val="003D51C1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17BA5"/>
    <w:rsid w:val="00427F4B"/>
    <w:rsid w:val="00433048"/>
    <w:rsid w:val="0044254C"/>
    <w:rsid w:val="00477499"/>
    <w:rsid w:val="0048071B"/>
    <w:rsid w:val="00482071"/>
    <w:rsid w:val="00490AF8"/>
    <w:rsid w:val="00494D65"/>
    <w:rsid w:val="00495DFD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63670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B6171"/>
    <w:rsid w:val="005C100B"/>
    <w:rsid w:val="005D7769"/>
    <w:rsid w:val="005E3D32"/>
    <w:rsid w:val="005E498F"/>
    <w:rsid w:val="00604455"/>
    <w:rsid w:val="00605680"/>
    <w:rsid w:val="00606F0B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30C4"/>
    <w:rsid w:val="006C4F6B"/>
    <w:rsid w:val="006C563D"/>
    <w:rsid w:val="006D00ED"/>
    <w:rsid w:val="006D29A3"/>
    <w:rsid w:val="006E6CB7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5210B"/>
    <w:rsid w:val="00764EE2"/>
    <w:rsid w:val="007760DC"/>
    <w:rsid w:val="00786530"/>
    <w:rsid w:val="007B7805"/>
    <w:rsid w:val="007C0240"/>
    <w:rsid w:val="007E0404"/>
    <w:rsid w:val="007E1E76"/>
    <w:rsid w:val="007E2B1B"/>
    <w:rsid w:val="007F401C"/>
    <w:rsid w:val="007F6380"/>
    <w:rsid w:val="0080439D"/>
    <w:rsid w:val="00810B95"/>
    <w:rsid w:val="00820F14"/>
    <w:rsid w:val="00826AB9"/>
    <w:rsid w:val="00830835"/>
    <w:rsid w:val="008409C4"/>
    <w:rsid w:val="00840E6A"/>
    <w:rsid w:val="00857139"/>
    <w:rsid w:val="00861ADF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039C"/>
    <w:rsid w:val="008C52DA"/>
    <w:rsid w:val="008D278C"/>
    <w:rsid w:val="008E0A5C"/>
    <w:rsid w:val="00912D01"/>
    <w:rsid w:val="00917057"/>
    <w:rsid w:val="00921859"/>
    <w:rsid w:val="00925863"/>
    <w:rsid w:val="0094452B"/>
    <w:rsid w:val="009519F9"/>
    <w:rsid w:val="00994745"/>
    <w:rsid w:val="009A5117"/>
    <w:rsid w:val="009B06E9"/>
    <w:rsid w:val="009C14A4"/>
    <w:rsid w:val="009E2F80"/>
    <w:rsid w:val="009F6DFF"/>
    <w:rsid w:val="00A02C5B"/>
    <w:rsid w:val="00A2610D"/>
    <w:rsid w:val="00A41328"/>
    <w:rsid w:val="00A522A6"/>
    <w:rsid w:val="00A66696"/>
    <w:rsid w:val="00A70FD0"/>
    <w:rsid w:val="00A7621C"/>
    <w:rsid w:val="00A87D8D"/>
    <w:rsid w:val="00A91A9A"/>
    <w:rsid w:val="00AA4BA3"/>
    <w:rsid w:val="00AA4E8E"/>
    <w:rsid w:val="00AB1E9F"/>
    <w:rsid w:val="00AD0ACE"/>
    <w:rsid w:val="00AD67EB"/>
    <w:rsid w:val="00AE3C6C"/>
    <w:rsid w:val="00AE4788"/>
    <w:rsid w:val="00AE7026"/>
    <w:rsid w:val="00B0482F"/>
    <w:rsid w:val="00B07776"/>
    <w:rsid w:val="00B17BD9"/>
    <w:rsid w:val="00B20210"/>
    <w:rsid w:val="00B20548"/>
    <w:rsid w:val="00B25F3B"/>
    <w:rsid w:val="00B2767B"/>
    <w:rsid w:val="00B41505"/>
    <w:rsid w:val="00B42B69"/>
    <w:rsid w:val="00B4395B"/>
    <w:rsid w:val="00B46913"/>
    <w:rsid w:val="00B6374F"/>
    <w:rsid w:val="00B746D3"/>
    <w:rsid w:val="00B76ABA"/>
    <w:rsid w:val="00B85261"/>
    <w:rsid w:val="00B95659"/>
    <w:rsid w:val="00B962D7"/>
    <w:rsid w:val="00BA1AC9"/>
    <w:rsid w:val="00BB7CCA"/>
    <w:rsid w:val="00BC71CA"/>
    <w:rsid w:val="00BE377C"/>
    <w:rsid w:val="00BE7176"/>
    <w:rsid w:val="00BF0AC0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93185"/>
    <w:rsid w:val="00CA369F"/>
    <w:rsid w:val="00CB2859"/>
    <w:rsid w:val="00CC54CD"/>
    <w:rsid w:val="00CD29C1"/>
    <w:rsid w:val="00CE4147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14A4"/>
    <w:rsid w:val="00E021AE"/>
    <w:rsid w:val="00E0465B"/>
    <w:rsid w:val="00E20225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EF7A0F"/>
    <w:rsid w:val="00F0473B"/>
    <w:rsid w:val="00F12AF1"/>
    <w:rsid w:val="00F439D6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DC376011-62A8-4069-A32E-AC893EA0E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0E31BD-1904-4E2E-8996-95FE4AC7D256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80ACAFB5-BDD8-4DA4-9387-AF59B9626D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6</Words>
  <Characters>4482</Characters>
  <Application>Microsoft Office Word</Application>
  <DocSecurity>4</DocSecurity>
  <Lines>37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7-06-14T10:20:00Z</cp:lastPrinted>
  <dcterms:created xsi:type="dcterms:W3CDTF">2022-09-04T08:25:00Z</dcterms:created>
  <dcterms:modified xsi:type="dcterms:W3CDTF">2022-09-0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